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C14C7D" w14:textId="77777777" w:rsidR="007E1401" w:rsidRDefault="007E1401" w:rsidP="007E1401">
      <w:pPr>
        <w:pStyle w:val="Alcm"/>
      </w:pPr>
    </w:p>
    <w:p w14:paraId="05A01694" w14:textId="77777777" w:rsidR="007E1401" w:rsidRDefault="007E1401" w:rsidP="00FA514F">
      <w:pPr>
        <w:pStyle w:val="Alcm"/>
      </w:pPr>
    </w:p>
    <w:p w14:paraId="698EE3F6" w14:textId="77777777" w:rsidR="007E1401" w:rsidRPr="00233611" w:rsidRDefault="007E1401" w:rsidP="00FA514F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233611">
        <w:rPr>
          <w:rFonts w:ascii="Times New Roman" w:hAnsi="Times New Roman" w:cs="Times New Roman"/>
          <w:b/>
          <w:bCs/>
          <w:sz w:val="36"/>
          <w:szCs w:val="36"/>
        </w:rPr>
        <w:t>MEGHÍVÓ</w:t>
      </w:r>
    </w:p>
    <w:p w14:paraId="29CC370D" w14:textId="77777777" w:rsidR="007E1401" w:rsidRPr="00233611" w:rsidRDefault="007E1401" w:rsidP="00FA514F">
      <w:pPr>
        <w:pStyle w:val="Alcm"/>
        <w:jc w:val="left"/>
      </w:pPr>
    </w:p>
    <w:p w14:paraId="1A68A9AB" w14:textId="77777777" w:rsidR="00850ED9" w:rsidRPr="00233611" w:rsidRDefault="00850ED9" w:rsidP="00FA514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233611">
        <w:rPr>
          <w:rFonts w:ascii="Times New Roman" w:eastAsia="Times New Roman" w:hAnsi="Times New Roman" w:cs="Times New Roman"/>
          <w:sz w:val="24"/>
          <w:szCs w:val="24"/>
          <w:lang w:eastAsia="hu-HU"/>
        </w:rPr>
        <w:t>A Széchenyi István Egyetem Wittmann Antal Növény-, Állat- és Élelmiszer- tudományi Multidiszciplináris Doktori Iskola ezúton tisztelttel meghívja Önt</w:t>
      </w:r>
    </w:p>
    <w:p w14:paraId="3C41C496" w14:textId="77777777" w:rsidR="00850ED9" w:rsidRPr="00C62991" w:rsidRDefault="00850ED9" w:rsidP="00FA514F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  <w:lang w:eastAsia="hu-HU"/>
        </w:rPr>
      </w:pPr>
    </w:p>
    <w:p w14:paraId="421F8290" w14:textId="77777777" w:rsidR="00233611" w:rsidRPr="00C62991" w:rsidRDefault="00233611" w:rsidP="00FA514F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  <w:lang w:eastAsia="hu-HU"/>
        </w:rPr>
      </w:pPr>
    </w:p>
    <w:p w14:paraId="4DE0A082" w14:textId="77777777" w:rsidR="007E1401" w:rsidRPr="00233611" w:rsidRDefault="00850ED9" w:rsidP="00FA514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233611">
        <w:rPr>
          <w:rFonts w:ascii="Times New Roman" w:hAnsi="Times New Roman" w:cs="Times New Roman"/>
          <w:b/>
          <w:bCs/>
          <w:sz w:val="36"/>
          <w:szCs w:val="36"/>
        </w:rPr>
        <w:t>VONA VIKTÓRIA</w:t>
      </w:r>
    </w:p>
    <w:p w14:paraId="3D7A7F08" w14:textId="77777777" w:rsidR="00850ED9" w:rsidRPr="00233611" w:rsidRDefault="00850ED9" w:rsidP="00FA514F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33611">
        <w:rPr>
          <w:rFonts w:ascii="Times New Roman" w:hAnsi="Times New Roman" w:cs="Times New Roman"/>
          <w:bCs/>
          <w:sz w:val="24"/>
          <w:szCs w:val="24"/>
        </w:rPr>
        <w:t>doktorjelölt</w:t>
      </w:r>
    </w:p>
    <w:p w14:paraId="1F682DA6" w14:textId="77777777" w:rsidR="007E1401" w:rsidRPr="00233611" w:rsidRDefault="007E1401" w:rsidP="00FA514F">
      <w:pPr>
        <w:spacing w:after="0" w:line="240" w:lineRule="auto"/>
        <w:rPr>
          <w:rFonts w:ascii="Times New Roman" w:hAnsi="Times New Roman" w:cs="Times New Roman"/>
          <w:sz w:val="16"/>
        </w:rPr>
      </w:pPr>
    </w:p>
    <w:p w14:paraId="7AAC07AD" w14:textId="77777777" w:rsidR="00850ED9" w:rsidRPr="00C62991" w:rsidRDefault="00850ED9" w:rsidP="00FA514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4AF77E7" w14:textId="77777777" w:rsidR="00850ED9" w:rsidRPr="00233611" w:rsidRDefault="00850ED9" w:rsidP="00FA514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233611">
        <w:rPr>
          <w:rFonts w:ascii="Times New Roman" w:hAnsi="Times New Roman" w:cs="Times New Roman"/>
          <w:b/>
          <w:bCs/>
          <w:sz w:val="36"/>
          <w:szCs w:val="36"/>
        </w:rPr>
        <w:t>Comparison</w:t>
      </w:r>
      <w:proofErr w:type="spellEnd"/>
      <w:r w:rsidRPr="00233611">
        <w:rPr>
          <w:rFonts w:ascii="Times New Roman" w:hAnsi="Times New Roman" w:cs="Times New Roman"/>
          <w:b/>
          <w:bCs/>
          <w:sz w:val="36"/>
          <w:szCs w:val="36"/>
        </w:rPr>
        <w:t xml:space="preserve"> of </w:t>
      </w:r>
      <w:proofErr w:type="spellStart"/>
      <w:r w:rsidRPr="00233611">
        <w:rPr>
          <w:rFonts w:ascii="Times New Roman" w:hAnsi="Times New Roman" w:cs="Times New Roman"/>
          <w:b/>
          <w:bCs/>
          <w:sz w:val="36"/>
          <w:szCs w:val="36"/>
        </w:rPr>
        <w:t>Phosphorus</w:t>
      </w:r>
      <w:proofErr w:type="spellEnd"/>
      <w:r w:rsidRPr="00233611">
        <w:rPr>
          <w:rFonts w:ascii="Times New Roman" w:hAnsi="Times New Roman" w:cs="Times New Roman"/>
          <w:b/>
          <w:bCs/>
          <w:sz w:val="36"/>
          <w:szCs w:val="36"/>
        </w:rPr>
        <w:t xml:space="preserve">, </w:t>
      </w:r>
      <w:proofErr w:type="spellStart"/>
      <w:r w:rsidRPr="00233611">
        <w:rPr>
          <w:rFonts w:ascii="Times New Roman" w:hAnsi="Times New Roman" w:cs="Times New Roman"/>
          <w:b/>
          <w:bCs/>
          <w:sz w:val="36"/>
          <w:szCs w:val="36"/>
        </w:rPr>
        <w:t>Magnesium</w:t>
      </w:r>
      <w:proofErr w:type="spellEnd"/>
      <w:r w:rsidRPr="00233611">
        <w:rPr>
          <w:rFonts w:ascii="Times New Roman" w:hAnsi="Times New Roman" w:cs="Times New Roman"/>
          <w:b/>
          <w:bCs/>
          <w:sz w:val="36"/>
          <w:szCs w:val="36"/>
        </w:rPr>
        <w:t xml:space="preserve"> and </w:t>
      </w:r>
      <w:proofErr w:type="spellStart"/>
      <w:r w:rsidRPr="00233611">
        <w:rPr>
          <w:rFonts w:ascii="Times New Roman" w:hAnsi="Times New Roman" w:cs="Times New Roman"/>
          <w:b/>
          <w:bCs/>
          <w:sz w:val="36"/>
          <w:szCs w:val="36"/>
        </w:rPr>
        <w:t>Zinc</w:t>
      </w:r>
      <w:proofErr w:type="spellEnd"/>
      <w:r w:rsidRPr="00233611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233611">
        <w:rPr>
          <w:rFonts w:ascii="Times New Roman" w:hAnsi="Times New Roman" w:cs="Times New Roman"/>
          <w:b/>
          <w:bCs/>
          <w:sz w:val="36"/>
          <w:szCs w:val="36"/>
        </w:rPr>
        <w:t>Determination</w:t>
      </w:r>
      <w:proofErr w:type="spellEnd"/>
      <w:r w:rsidRPr="00233611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233611">
        <w:rPr>
          <w:rFonts w:ascii="Times New Roman" w:hAnsi="Times New Roman" w:cs="Times New Roman"/>
          <w:b/>
          <w:bCs/>
          <w:sz w:val="36"/>
          <w:szCs w:val="36"/>
        </w:rPr>
        <w:t>Methods</w:t>
      </w:r>
      <w:proofErr w:type="spellEnd"/>
      <w:r w:rsidRPr="00233611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233611">
        <w:rPr>
          <w:rFonts w:ascii="Times New Roman" w:hAnsi="Times New Roman" w:cs="Times New Roman"/>
          <w:b/>
          <w:bCs/>
          <w:sz w:val="36"/>
          <w:szCs w:val="36"/>
        </w:rPr>
        <w:t>on</w:t>
      </w:r>
      <w:proofErr w:type="spellEnd"/>
      <w:r w:rsidRPr="00233611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233611">
        <w:rPr>
          <w:rFonts w:ascii="Times New Roman" w:hAnsi="Times New Roman" w:cs="Times New Roman"/>
          <w:b/>
          <w:bCs/>
          <w:sz w:val="36"/>
          <w:szCs w:val="36"/>
        </w:rPr>
        <w:t>Hungarian</w:t>
      </w:r>
      <w:proofErr w:type="spellEnd"/>
      <w:r w:rsidRPr="00233611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233611">
        <w:rPr>
          <w:rFonts w:ascii="Times New Roman" w:hAnsi="Times New Roman" w:cs="Times New Roman"/>
          <w:b/>
          <w:bCs/>
          <w:sz w:val="36"/>
          <w:szCs w:val="36"/>
        </w:rPr>
        <w:t>Soils</w:t>
      </w:r>
      <w:proofErr w:type="spellEnd"/>
    </w:p>
    <w:p w14:paraId="4A979CBA" w14:textId="77777777" w:rsidR="007E1401" w:rsidRPr="00233611" w:rsidRDefault="007E1401" w:rsidP="00FA51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3611">
        <w:rPr>
          <w:rFonts w:ascii="Times New Roman" w:hAnsi="Times New Roman" w:cs="Times New Roman"/>
          <w:sz w:val="24"/>
          <w:szCs w:val="24"/>
        </w:rPr>
        <w:t xml:space="preserve">című doktori </w:t>
      </w:r>
      <w:r w:rsidR="00850ED9" w:rsidRPr="00233611">
        <w:rPr>
          <w:rFonts w:ascii="Times New Roman" w:hAnsi="Times New Roman" w:cs="Times New Roman"/>
          <w:sz w:val="24"/>
          <w:szCs w:val="24"/>
        </w:rPr>
        <w:t>(</w:t>
      </w:r>
      <w:r w:rsidRPr="00233611">
        <w:rPr>
          <w:rFonts w:ascii="Times New Roman" w:hAnsi="Times New Roman" w:cs="Times New Roman"/>
          <w:sz w:val="24"/>
          <w:szCs w:val="24"/>
        </w:rPr>
        <w:t>PhD</w:t>
      </w:r>
      <w:r w:rsidR="00850ED9" w:rsidRPr="00233611">
        <w:rPr>
          <w:rFonts w:ascii="Times New Roman" w:hAnsi="Times New Roman" w:cs="Times New Roman"/>
          <w:sz w:val="24"/>
          <w:szCs w:val="24"/>
        </w:rPr>
        <w:t>)</w:t>
      </w:r>
      <w:r w:rsidRPr="00233611">
        <w:rPr>
          <w:rFonts w:ascii="Times New Roman" w:hAnsi="Times New Roman" w:cs="Times New Roman"/>
          <w:sz w:val="24"/>
          <w:szCs w:val="24"/>
        </w:rPr>
        <w:t xml:space="preserve"> értekezésének munkahelyi vitájára.</w:t>
      </w:r>
    </w:p>
    <w:p w14:paraId="3564742C" w14:textId="77777777" w:rsidR="007E1401" w:rsidRPr="00233611" w:rsidRDefault="007E1401" w:rsidP="00FA514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C98556" w14:textId="77777777" w:rsidR="007E1401" w:rsidRPr="00233611" w:rsidRDefault="007E1401" w:rsidP="00FA51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3611">
        <w:rPr>
          <w:rFonts w:ascii="Times New Roman" w:hAnsi="Times New Roman" w:cs="Times New Roman"/>
          <w:sz w:val="24"/>
          <w:szCs w:val="24"/>
        </w:rPr>
        <w:t>A munkahelyi vita időpontja és helye:</w:t>
      </w:r>
    </w:p>
    <w:p w14:paraId="730D2DC6" w14:textId="13019553" w:rsidR="007E1401" w:rsidRPr="00233611" w:rsidRDefault="00850ED9" w:rsidP="00FA514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3611">
        <w:rPr>
          <w:rFonts w:ascii="Times New Roman" w:hAnsi="Times New Roman" w:cs="Times New Roman"/>
          <w:b/>
          <w:sz w:val="24"/>
          <w:szCs w:val="24"/>
        </w:rPr>
        <w:t>2021</w:t>
      </w:r>
      <w:r w:rsidR="007E1401" w:rsidRPr="0023361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233611">
        <w:rPr>
          <w:rFonts w:ascii="Times New Roman" w:hAnsi="Times New Roman" w:cs="Times New Roman"/>
          <w:b/>
          <w:sz w:val="24"/>
          <w:szCs w:val="24"/>
        </w:rPr>
        <w:t>április 13. kedd, 1</w:t>
      </w:r>
      <w:r w:rsidR="00F35363">
        <w:rPr>
          <w:rFonts w:ascii="Times New Roman" w:hAnsi="Times New Roman" w:cs="Times New Roman"/>
          <w:b/>
          <w:sz w:val="24"/>
          <w:szCs w:val="24"/>
        </w:rPr>
        <w:t>1</w:t>
      </w:r>
      <w:bookmarkStart w:id="0" w:name="_GoBack"/>
      <w:bookmarkEnd w:id="0"/>
      <w:r w:rsidRPr="00233611">
        <w:rPr>
          <w:rFonts w:ascii="Times New Roman" w:hAnsi="Times New Roman" w:cs="Times New Roman"/>
          <w:b/>
          <w:sz w:val="24"/>
          <w:szCs w:val="24"/>
        </w:rPr>
        <w:t>:00</w:t>
      </w:r>
      <w:r w:rsidR="007E1401" w:rsidRPr="00233611">
        <w:rPr>
          <w:rFonts w:ascii="Times New Roman" w:hAnsi="Times New Roman" w:cs="Times New Roman"/>
          <w:b/>
          <w:sz w:val="24"/>
          <w:szCs w:val="24"/>
        </w:rPr>
        <w:t xml:space="preserve"> óra</w:t>
      </w:r>
    </w:p>
    <w:p w14:paraId="49B1B340" w14:textId="557711B6" w:rsidR="008B66BF" w:rsidRPr="008B66BF" w:rsidRDefault="008B66BF" w:rsidP="008B66B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8B66B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hu-HU"/>
        </w:rPr>
        <w:t>A videoértekezlet</w:t>
      </w:r>
      <w:r w:rsidR="00FB3E79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hu-HU"/>
        </w:rPr>
        <w:t>hez való</w:t>
      </w:r>
      <w:r w:rsidRPr="008B66B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hu-HU"/>
        </w:rPr>
        <w:t> csatlakozáshoz kattintson a következő linkre</w:t>
      </w:r>
    </w:p>
    <w:p w14:paraId="52D94FA6" w14:textId="003AFA59" w:rsidR="00C62991" w:rsidRDefault="006C232B" w:rsidP="004E3A55">
      <w:pPr>
        <w:jc w:val="center"/>
        <w:rPr>
          <w:rFonts w:ascii="Arial" w:eastAsia="Times New Roman" w:hAnsi="Arial" w:cs="Arial"/>
          <w:b/>
          <w:bCs/>
          <w:color w:val="5F6368"/>
          <w:spacing w:val="5"/>
          <w:sz w:val="18"/>
          <w:szCs w:val="18"/>
          <w:shd w:val="clear" w:color="auto" w:fill="FFFFFF"/>
          <w:lang w:eastAsia="hu-HU"/>
        </w:rPr>
      </w:pPr>
      <w:hyperlink r:id="rId7" w:history="1">
        <w:r w:rsidR="00495BED" w:rsidRPr="00F574D0">
          <w:rPr>
            <w:rStyle w:val="Hiperhivatkozs"/>
            <w:rFonts w:ascii="Arial" w:eastAsia="Times New Roman" w:hAnsi="Arial" w:cs="Arial"/>
            <w:b/>
            <w:bCs/>
            <w:spacing w:val="5"/>
            <w:sz w:val="18"/>
            <w:szCs w:val="18"/>
            <w:shd w:val="clear" w:color="auto" w:fill="FFFFFF"/>
            <w:lang w:eastAsia="hu-HU"/>
          </w:rPr>
          <w:t>https://meet.google.com/esx-isit-qwh</w:t>
        </w:r>
      </w:hyperlink>
    </w:p>
    <w:p w14:paraId="75D187D1" w14:textId="0ED4B184" w:rsidR="007E1401" w:rsidRPr="00233611" w:rsidRDefault="007E1401" w:rsidP="00FA514F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02544814" w14:textId="77777777" w:rsidR="00B27BA3" w:rsidRPr="00233611" w:rsidRDefault="00B27BA3" w:rsidP="00233611">
      <w:pPr>
        <w:tabs>
          <w:tab w:val="left" w:pos="1843"/>
        </w:tabs>
        <w:spacing w:after="0" w:line="240" w:lineRule="auto"/>
        <w:ind w:left="2552" w:right="-284" w:hanging="2552"/>
        <w:rPr>
          <w:rFonts w:ascii="Times New Roman" w:hAnsi="Times New Roman" w:cs="Times New Roman"/>
          <w:iCs/>
          <w:sz w:val="24"/>
          <w:szCs w:val="24"/>
        </w:rPr>
      </w:pPr>
      <w:r w:rsidRPr="00233611">
        <w:rPr>
          <w:rFonts w:ascii="Times New Roman" w:hAnsi="Times New Roman" w:cs="Times New Roman"/>
          <w:iCs/>
          <w:sz w:val="24"/>
          <w:szCs w:val="24"/>
        </w:rPr>
        <w:t xml:space="preserve">Témavezetők: </w:t>
      </w:r>
      <w:r w:rsidRPr="00233611">
        <w:rPr>
          <w:rFonts w:ascii="Times New Roman" w:hAnsi="Times New Roman" w:cs="Times New Roman"/>
          <w:iCs/>
          <w:sz w:val="24"/>
          <w:szCs w:val="24"/>
        </w:rPr>
        <w:tab/>
        <w:t>Dr. habil. Renátó Kalocsai PhD</w:t>
      </w:r>
      <w:r w:rsidR="00FA514F" w:rsidRPr="00233611">
        <w:rPr>
          <w:rFonts w:ascii="Times New Roman" w:hAnsi="Times New Roman" w:cs="Times New Roman"/>
          <w:iCs/>
          <w:sz w:val="24"/>
          <w:szCs w:val="24"/>
        </w:rPr>
        <w:t>, egyetemi docens</w:t>
      </w:r>
      <w:r w:rsidR="00233611" w:rsidRPr="00233611">
        <w:rPr>
          <w:rFonts w:ascii="Times New Roman" w:hAnsi="Times New Roman" w:cs="Times New Roman"/>
          <w:iCs/>
          <w:sz w:val="24"/>
          <w:szCs w:val="24"/>
        </w:rPr>
        <w:t xml:space="preserve"> (SZE-MÉK, </w:t>
      </w:r>
      <w:r w:rsidRPr="00233611">
        <w:rPr>
          <w:rFonts w:ascii="Times New Roman" w:hAnsi="Times New Roman" w:cs="Times New Roman"/>
          <w:iCs/>
          <w:sz w:val="24"/>
          <w:szCs w:val="24"/>
        </w:rPr>
        <w:t>Mosonmagyaróvár)</w:t>
      </w:r>
    </w:p>
    <w:p w14:paraId="765DD126" w14:textId="77777777" w:rsidR="00B27BA3" w:rsidRPr="00233611" w:rsidRDefault="00B27BA3" w:rsidP="00FA514F">
      <w:pPr>
        <w:spacing w:after="0" w:line="240" w:lineRule="auto"/>
        <w:ind w:left="1843"/>
        <w:rPr>
          <w:rFonts w:ascii="Times New Roman" w:hAnsi="Times New Roman" w:cs="Times New Roman"/>
          <w:b/>
          <w:bCs/>
          <w:sz w:val="24"/>
          <w:szCs w:val="24"/>
        </w:rPr>
      </w:pPr>
      <w:r w:rsidRPr="00233611">
        <w:rPr>
          <w:rFonts w:ascii="Times New Roman" w:hAnsi="Times New Roman" w:cs="Times New Roman"/>
          <w:iCs/>
          <w:sz w:val="24"/>
          <w:szCs w:val="24"/>
        </w:rPr>
        <w:t>Dr. habil. Attila Kovács PhD</w:t>
      </w:r>
      <w:r w:rsidR="00FA514F" w:rsidRPr="00233611">
        <w:rPr>
          <w:rFonts w:ascii="Times New Roman" w:hAnsi="Times New Roman" w:cs="Times New Roman"/>
          <w:iCs/>
          <w:sz w:val="24"/>
          <w:szCs w:val="24"/>
        </w:rPr>
        <w:t>, egyetemi docens</w:t>
      </w:r>
      <w:r w:rsidRPr="00233611">
        <w:rPr>
          <w:rFonts w:ascii="Times New Roman" w:hAnsi="Times New Roman" w:cs="Times New Roman"/>
          <w:iCs/>
          <w:sz w:val="24"/>
          <w:szCs w:val="24"/>
        </w:rPr>
        <w:t xml:space="preserve"> (SZE-MÉK, Mosonmagyaróvár)</w:t>
      </w:r>
    </w:p>
    <w:p w14:paraId="082D8D41" w14:textId="77777777" w:rsidR="00FA514F" w:rsidRPr="00233611" w:rsidRDefault="00FA514F" w:rsidP="00FA514F">
      <w:pPr>
        <w:spacing w:after="0" w:line="240" w:lineRule="auto"/>
        <w:ind w:left="2552" w:hanging="2552"/>
        <w:rPr>
          <w:rFonts w:ascii="Times New Roman" w:hAnsi="Times New Roman" w:cs="Times New Roman"/>
          <w:i/>
          <w:iCs/>
          <w:sz w:val="24"/>
          <w:szCs w:val="24"/>
        </w:rPr>
      </w:pPr>
    </w:p>
    <w:p w14:paraId="5690B720" w14:textId="77777777" w:rsidR="00B27BA3" w:rsidRDefault="00B27BA3" w:rsidP="00FA514F">
      <w:pPr>
        <w:spacing w:after="0" w:line="240" w:lineRule="auto"/>
        <w:ind w:left="2552" w:hanging="2552"/>
        <w:rPr>
          <w:rFonts w:ascii="Times New Roman" w:hAnsi="Times New Roman" w:cs="Times New Roman"/>
          <w:iCs/>
          <w:sz w:val="24"/>
          <w:szCs w:val="24"/>
        </w:rPr>
      </w:pPr>
      <w:r w:rsidRPr="00233611">
        <w:rPr>
          <w:rFonts w:ascii="Times New Roman" w:hAnsi="Times New Roman" w:cs="Times New Roman"/>
          <w:iCs/>
          <w:sz w:val="24"/>
          <w:szCs w:val="24"/>
        </w:rPr>
        <w:t>A Bírálóbizottság:</w:t>
      </w:r>
    </w:p>
    <w:p w14:paraId="08CE2F87" w14:textId="77777777" w:rsidR="00000F28" w:rsidRPr="00233611" w:rsidRDefault="00000F28" w:rsidP="00FA514F">
      <w:pPr>
        <w:spacing w:after="0" w:line="240" w:lineRule="auto"/>
        <w:ind w:left="2552" w:hanging="2552"/>
        <w:rPr>
          <w:rFonts w:ascii="Times New Roman" w:hAnsi="Times New Roman" w:cs="Times New Roman"/>
          <w:iCs/>
          <w:sz w:val="24"/>
          <w:szCs w:val="24"/>
        </w:rPr>
      </w:pPr>
    </w:p>
    <w:p w14:paraId="69020CE8" w14:textId="77777777" w:rsidR="00B27BA3" w:rsidRPr="00233611" w:rsidRDefault="00B27BA3" w:rsidP="00000F28">
      <w:pPr>
        <w:pStyle w:val="Nincstrkz"/>
        <w:ind w:left="1843" w:hanging="1843"/>
      </w:pPr>
      <w:r w:rsidRPr="00233611">
        <w:t xml:space="preserve">Elnök: </w:t>
      </w:r>
      <w:r w:rsidRPr="00233611">
        <w:tab/>
        <w:t xml:space="preserve">Prof. Dr. Ördög Vince, egyetemi tanár </w:t>
      </w:r>
      <w:r w:rsidRPr="00233611">
        <w:rPr>
          <w:iCs/>
        </w:rPr>
        <w:t>(SZE-MÉK</w:t>
      </w:r>
      <w:r w:rsidR="00233611" w:rsidRPr="00233611">
        <w:rPr>
          <w:iCs/>
        </w:rPr>
        <w:t>, Mosonmagyaróvár</w:t>
      </w:r>
      <w:r w:rsidRPr="00233611">
        <w:rPr>
          <w:iCs/>
        </w:rPr>
        <w:t>)</w:t>
      </w:r>
    </w:p>
    <w:p w14:paraId="0EB60956" w14:textId="77777777" w:rsidR="00000F28" w:rsidRDefault="00B27BA3" w:rsidP="00FA514F">
      <w:pPr>
        <w:pStyle w:val="Nincstrkz"/>
      </w:pPr>
      <w:r w:rsidRPr="00233611">
        <w:t>Opponens</w:t>
      </w:r>
      <w:r w:rsidR="00000F28">
        <w:t>ek</w:t>
      </w:r>
      <w:r w:rsidRPr="00233611">
        <w:t xml:space="preserve">: </w:t>
      </w:r>
      <w:r w:rsidR="00000F28">
        <w:tab/>
        <w:t xml:space="preserve">       </w:t>
      </w:r>
      <w:r w:rsidRPr="00233611">
        <w:t>Dr. habil. Szalai Zoltán, egyetemi docens (ELTE TTK</w:t>
      </w:r>
      <w:r w:rsidR="00233611" w:rsidRPr="00233611">
        <w:t>, Budapest</w:t>
      </w:r>
      <w:r w:rsidRPr="00233611">
        <w:t>)</w:t>
      </w:r>
    </w:p>
    <w:p w14:paraId="7890CEAD" w14:textId="77777777" w:rsidR="00B27BA3" w:rsidRPr="00233611" w:rsidRDefault="00000F28" w:rsidP="00000F28">
      <w:pPr>
        <w:pStyle w:val="Nincstrkz"/>
        <w:ind w:left="1843"/>
      </w:pPr>
      <w:r>
        <w:t xml:space="preserve">Dr. Sisák István, </w:t>
      </w:r>
      <w:r w:rsidR="00B27BA3" w:rsidRPr="00233611">
        <w:t xml:space="preserve">tudományos főmunkatárs </w:t>
      </w:r>
      <w:r w:rsidR="00FA514F" w:rsidRPr="00233611">
        <w:t>(SZTE-MGK</w:t>
      </w:r>
      <w:r w:rsidR="00233611" w:rsidRPr="00233611">
        <w:t>, Hódmezővásárhely</w:t>
      </w:r>
      <w:r w:rsidR="00FA514F" w:rsidRPr="00233611">
        <w:t>)</w:t>
      </w:r>
    </w:p>
    <w:p w14:paraId="6655CA04" w14:textId="77777777" w:rsidR="00B27BA3" w:rsidRPr="00233611" w:rsidRDefault="00B27BA3" w:rsidP="00000F28">
      <w:pPr>
        <w:pStyle w:val="Nincstrkz"/>
      </w:pPr>
      <w:r w:rsidRPr="00233611">
        <w:t>Titkár:</w:t>
      </w:r>
      <w:r w:rsidRPr="00233611">
        <w:tab/>
      </w:r>
      <w:r w:rsidR="00000F28">
        <w:t xml:space="preserve">                   </w:t>
      </w:r>
      <w:r w:rsidRPr="00233611">
        <w:t xml:space="preserve">Giczi Zsolt, egyetemi tanársegéd </w:t>
      </w:r>
      <w:r w:rsidRPr="00233611">
        <w:rPr>
          <w:iCs/>
        </w:rPr>
        <w:t>(SZE-MÉK</w:t>
      </w:r>
      <w:r w:rsidR="00233611" w:rsidRPr="00233611">
        <w:rPr>
          <w:iCs/>
        </w:rPr>
        <w:t>, Mosonmagyaróvár</w:t>
      </w:r>
      <w:r w:rsidRPr="00233611">
        <w:rPr>
          <w:iCs/>
        </w:rPr>
        <w:t>)</w:t>
      </w:r>
    </w:p>
    <w:p w14:paraId="0433EF5F" w14:textId="77777777" w:rsidR="007E1401" w:rsidRPr="00233611" w:rsidRDefault="007E1401" w:rsidP="00FA514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772C2E9" w14:textId="4F427ABA" w:rsidR="007E1401" w:rsidRPr="00233611" w:rsidRDefault="007E1401" w:rsidP="00FA51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3611">
        <w:rPr>
          <w:rFonts w:ascii="Times New Roman" w:hAnsi="Times New Roman" w:cs="Times New Roman"/>
          <w:sz w:val="24"/>
          <w:szCs w:val="24"/>
        </w:rPr>
        <w:t xml:space="preserve">Az értekezés megtekinthető a Széchenyi István Egyetem Mezőgazdaság- és Élelmiszertudományi Kar </w:t>
      </w:r>
      <w:r w:rsidR="00233611" w:rsidRPr="00233611">
        <w:rPr>
          <w:rFonts w:ascii="Times New Roman" w:hAnsi="Times New Roman" w:cs="Times New Roman"/>
          <w:sz w:val="24"/>
          <w:szCs w:val="24"/>
        </w:rPr>
        <w:t>Víz- és Környezettudományi Tanszék könyvtárában.</w:t>
      </w:r>
    </w:p>
    <w:p w14:paraId="68AC55B6" w14:textId="77777777" w:rsidR="00233611" w:rsidRPr="00233611" w:rsidRDefault="00233611" w:rsidP="00FA51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6104A1" w14:textId="77777777" w:rsidR="007E1401" w:rsidRPr="00233611" w:rsidRDefault="007E1401" w:rsidP="00FA51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3611">
        <w:rPr>
          <w:rFonts w:ascii="Times New Roman" w:hAnsi="Times New Roman" w:cs="Times New Roman"/>
          <w:sz w:val="24"/>
          <w:szCs w:val="24"/>
        </w:rPr>
        <w:tab/>
      </w:r>
      <w:r w:rsidRPr="00233611">
        <w:rPr>
          <w:rFonts w:ascii="Times New Roman" w:hAnsi="Times New Roman" w:cs="Times New Roman"/>
          <w:sz w:val="24"/>
          <w:szCs w:val="24"/>
        </w:rPr>
        <w:tab/>
      </w:r>
    </w:p>
    <w:p w14:paraId="42FB6257" w14:textId="77777777" w:rsidR="007E1401" w:rsidRPr="00233611" w:rsidRDefault="007E1401" w:rsidP="002336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3611">
        <w:rPr>
          <w:rFonts w:ascii="Times New Roman" w:hAnsi="Times New Roman" w:cs="Times New Roman"/>
          <w:sz w:val="24"/>
          <w:szCs w:val="24"/>
        </w:rPr>
        <w:t xml:space="preserve">Mosonmagyaróvár, </w:t>
      </w:r>
      <w:r w:rsidR="00233611">
        <w:rPr>
          <w:rFonts w:ascii="Times New Roman" w:hAnsi="Times New Roman" w:cs="Times New Roman"/>
          <w:sz w:val="24"/>
          <w:szCs w:val="24"/>
        </w:rPr>
        <w:t>2021. április 6</w:t>
      </w:r>
      <w:r w:rsidRPr="00233611">
        <w:rPr>
          <w:rFonts w:ascii="Times New Roman" w:hAnsi="Times New Roman" w:cs="Times New Roman"/>
          <w:sz w:val="24"/>
          <w:szCs w:val="24"/>
        </w:rPr>
        <w:t>.</w:t>
      </w:r>
    </w:p>
    <w:p w14:paraId="40F872E1" w14:textId="77777777" w:rsidR="007E1401" w:rsidRDefault="00000F28" w:rsidP="00FA514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anchor distT="0" distB="0" distL="114300" distR="114300" simplePos="0" relativeHeight="251658240" behindDoc="0" locked="0" layoutInCell="1" allowOverlap="1" wp14:anchorId="54B0F5BC" wp14:editId="23D0129A">
            <wp:simplePos x="0" y="0"/>
            <wp:positionH relativeFrom="column">
              <wp:posOffset>-72390</wp:posOffset>
            </wp:positionH>
            <wp:positionV relativeFrom="paragraph">
              <wp:posOffset>187960</wp:posOffset>
            </wp:positionV>
            <wp:extent cx="1838325" cy="603250"/>
            <wp:effectExtent l="0" t="0" r="9525" b="6350"/>
            <wp:wrapNone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5C0253" w14:textId="77777777" w:rsidR="00233611" w:rsidRDefault="00000F28" w:rsidP="00FA514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hu-HU"/>
        </w:rPr>
        <w:drawing>
          <wp:anchor distT="0" distB="0" distL="114300" distR="114300" simplePos="0" relativeHeight="251659264" behindDoc="1" locked="0" layoutInCell="1" allowOverlap="1" wp14:anchorId="0066679B" wp14:editId="73A1479F">
            <wp:simplePos x="0" y="0"/>
            <wp:positionH relativeFrom="column">
              <wp:posOffset>4709160</wp:posOffset>
            </wp:positionH>
            <wp:positionV relativeFrom="paragraph">
              <wp:posOffset>5715</wp:posOffset>
            </wp:positionV>
            <wp:extent cx="1314450" cy="768350"/>
            <wp:effectExtent l="0" t="0" r="0" b="0"/>
            <wp:wrapNone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768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D1E2CC" w14:textId="77777777" w:rsidR="00233611" w:rsidRPr="00233611" w:rsidRDefault="00233611" w:rsidP="00FA514F">
      <w:pPr>
        <w:spacing w:line="240" w:lineRule="auto"/>
        <w:rPr>
          <w:rFonts w:ascii="Times New Roman" w:hAnsi="Times New Roman" w:cs="Times New Roman"/>
        </w:rPr>
      </w:pPr>
    </w:p>
    <w:p w14:paraId="28F6923D" w14:textId="77777777" w:rsidR="00233611" w:rsidRPr="00233611" w:rsidRDefault="00233611" w:rsidP="00233611">
      <w:pPr>
        <w:pStyle w:val="Nincstrkz"/>
        <w:rPr>
          <w:i/>
        </w:rPr>
      </w:pPr>
      <w:r w:rsidRPr="00233611">
        <w:t xml:space="preserve">Dr. habil. Kovács </w:t>
      </w:r>
      <w:proofErr w:type="gramStart"/>
      <w:r w:rsidRPr="00233611">
        <w:t xml:space="preserve">Attila  </w:t>
      </w:r>
      <w:r w:rsidRPr="00233611">
        <w:tab/>
      </w:r>
      <w:r w:rsidRPr="00233611">
        <w:tab/>
      </w:r>
      <w:r w:rsidRPr="00233611">
        <w:tab/>
      </w:r>
      <w:r w:rsidRPr="00233611">
        <w:tab/>
      </w:r>
      <w:r w:rsidRPr="00233611">
        <w:tab/>
      </w:r>
      <w:r w:rsidRPr="00233611">
        <w:tab/>
      </w:r>
      <w:r w:rsidRPr="00233611">
        <w:tab/>
        <w:t>Dr.</w:t>
      </w:r>
      <w:proofErr w:type="gramEnd"/>
      <w:r w:rsidRPr="00233611">
        <w:t xml:space="preserve"> habil. Kalocsai Renátó</w:t>
      </w:r>
      <w:r w:rsidRPr="00233611">
        <w:rPr>
          <w:i/>
        </w:rPr>
        <w:t xml:space="preserve"> </w:t>
      </w:r>
    </w:p>
    <w:p w14:paraId="1654F7BE" w14:textId="77777777" w:rsidR="00D211F8" w:rsidRDefault="00233611" w:rsidP="00C62991">
      <w:pPr>
        <w:pStyle w:val="Nincstrkz"/>
      </w:pPr>
      <w:r w:rsidRPr="00233611">
        <w:rPr>
          <w:i/>
        </w:rPr>
        <w:t xml:space="preserve">        témavezető                                  </w:t>
      </w:r>
      <w:r w:rsidRPr="00233611">
        <w:rPr>
          <w:i/>
        </w:rPr>
        <w:tab/>
      </w:r>
      <w:r w:rsidRPr="00233611">
        <w:rPr>
          <w:i/>
        </w:rPr>
        <w:tab/>
      </w:r>
      <w:r w:rsidRPr="00233611">
        <w:rPr>
          <w:i/>
        </w:rPr>
        <w:tab/>
      </w:r>
      <w:r w:rsidRPr="00233611">
        <w:rPr>
          <w:i/>
        </w:rPr>
        <w:tab/>
      </w:r>
      <w:r w:rsidRPr="00233611">
        <w:rPr>
          <w:i/>
        </w:rPr>
        <w:tab/>
        <w:t xml:space="preserve">             </w:t>
      </w:r>
      <w:proofErr w:type="spellStart"/>
      <w:r w:rsidRPr="00233611">
        <w:rPr>
          <w:i/>
        </w:rPr>
        <w:t>témavezető</w:t>
      </w:r>
      <w:proofErr w:type="spellEnd"/>
    </w:p>
    <w:sectPr w:rsidR="00D211F8" w:rsidSect="002336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668" w:right="1133" w:bottom="1417" w:left="1134" w:header="96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D92BAA" w14:textId="77777777" w:rsidR="006C232B" w:rsidRDefault="006C232B">
      <w:pPr>
        <w:spacing w:after="0" w:line="240" w:lineRule="auto"/>
      </w:pPr>
      <w:r>
        <w:separator/>
      </w:r>
    </w:p>
  </w:endnote>
  <w:endnote w:type="continuationSeparator" w:id="0">
    <w:p w14:paraId="6E9E978D" w14:textId="77777777" w:rsidR="006C232B" w:rsidRDefault="006C23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ntserrat SemiBold">
    <w:altName w:val="Liberation Mono"/>
    <w:panose1 w:val="00000700000000000000"/>
    <w:charset w:val="00"/>
    <w:family w:val="modern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60C3F" w14:textId="77777777" w:rsidR="0002092C" w:rsidRDefault="006C232B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9FBC12" w14:textId="77777777" w:rsidR="0002092C" w:rsidRDefault="00641E79" w:rsidP="0002092C">
    <w:pPr>
      <w:pStyle w:val="llb"/>
      <w:ind w:left="425"/>
      <w:rPr>
        <w:rFonts w:ascii="Montserrat SemiBold" w:hAnsi="Montserrat SemiBold"/>
        <w:b/>
        <w:sz w:val="16"/>
        <w:szCs w:val="16"/>
      </w:rPr>
    </w:pPr>
    <w:r w:rsidRPr="00666F0F">
      <w:rPr>
        <w:rFonts w:ascii="Montserrat SemiBold" w:hAnsi="Montserrat SemiBold"/>
        <w:b/>
        <w:sz w:val="16"/>
        <w:szCs w:val="16"/>
      </w:rPr>
      <w:t>SZÉCHENYI ISTVÁN EGYETEM - UNIVERSITY OF GYŐR</w:t>
    </w:r>
    <w:r w:rsidRPr="00666F0F">
      <w:rPr>
        <w:rFonts w:ascii="Montserrat SemiBold" w:hAnsi="Montserrat SemiBold"/>
        <w:sz w:val="16"/>
        <w:szCs w:val="16"/>
      </w:rPr>
      <w:br/>
    </w:r>
    <w:r w:rsidRPr="00666F0F">
      <w:rPr>
        <w:rFonts w:ascii="Montserrat SemiBold" w:hAnsi="Montserrat SemiBold"/>
        <w:b/>
        <w:sz w:val="16"/>
        <w:szCs w:val="16"/>
      </w:rPr>
      <w:t xml:space="preserve">MEZŐGAZDASÁG- ÉS ÉLELMISZERTUDOMÁNYI KAR </w:t>
    </w:r>
  </w:p>
  <w:p w14:paraId="36FEBDEE" w14:textId="77777777" w:rsidR="0002092C" w:rsidRPr="00666F0F" w:rsidRDefault="00641E79" w:rsidP="0002092C">
    <w:pPr>
      <w:pStyle w:val="llb"/>
      <w:ind w:left="425"/>
      <w:rPr>
        <w:rFonts w:ascii="Montserrat SemiBold" w:hAnsi="Montserrat SemiBold"/>
        <w:b/>
        <w:sz w:val="16"/>
        <w:szCs w:val="16"/>
      </w:rPr>
    </w:pPr>
    <w:r w:rsidRPr="00666F0F">
      <w:rPr>
        <w:rFonts w:ascii="Montserrat SemiBold" w:hAnsi="Montserrat SemiBold"/>
        <w:b/>
        <w:sz w:val="16"/>
        <w:szCs w:val="16"/>
      </w:rPr>
      <w:t>9200 MOSONMAGYARÓVÁR, VÁR TÉR 2</w:t>
    </w:r>
    <w:r>
      <w:rPr>
        <w:rFonts w:ascii="Montserrat SemiBold" w:hAnsi="Montserrat SemiBold"/>
        <w:b/>
        <w:sz w:val="16"/>
        <w:szCs w:val="16"/>
      </w:rPr>
      <w:t>.</w:t>
    </w:r>
  </w:p>
  <w:p w14:paraId="65C9208F" w14:textId="77777777" w:rsidR="0002092C" w:rsidRPr="004A4D16" w:rsidRDefault="00641E79" w:rsidP="0002092C">
    <w:pPr>
      <w:pStyle w:val="llb"/>
      <w:tabs>
        <w:tab w:val="clear" w:pos="9072"/>
        <w:tab w:val="left" w:pos="8076"/>
      </w:tabs>
      <w:ind w:left="425"/>
      <w:rPr>
        <w:rFonts w:ascii="Montserrat SemiBold" w:hAnsi="Montserrat SemiBold"/>
      </w:rPr>
    </w:pPr>
    <w:r w:rsidRPr="00666F0F">
      <w:rPr>
        <w:rFonts w:ascii="Montserrat SemiBold" w:hAnsi="Montserrat SemiBold"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2020B4" w14:textId="77777777" w:rsidR="0002092C" w:rsidRDefault="006C232B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5D357" w14:textId="77777777" w:rsidR="006C232B" w:rsidRDefault="006C232B">
      <w:pPr>
        <w:spacing w:after="0" w:line="240" w:lineRule="auto"/>
      </w:pPr>
      <w:r>
        <w:separator/>
      </w:r>
    </w:p>
  </w:footnote>
  <w:footnote w:type="continuationSeparator" w:id="0">
    <w:p w14:paraId="3D2418B8" w14:textId="77777777" w:rsidR="006C232B" w:rsidRDefault="006C23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84E8BB" w14:textId="77777777" w:rsidR="0002092C" w:rsidRDefault="006C232B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3A256" w14:textId="77777777" w:rsidR="0002092C" w:rsidRDefault="00C62991" w:rsidP="0002092C">
    <w:pPr>
      <w:pStyle w:val="lfej"/>
      <w:tabs>
        <w:tab w:val="clear" w:pos="9072"/>
        <w:tab w:val="left" w:pos="3288"/>
      </w:tabs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223AA29" wp14:editId="5D43E320">
          <wp:simplePos x="0" y="0"/>
          <wp:positionH relativeFrom="page">
            <wp:posOffset>173355</wp:posOffset>
          </wp:positionH>
          <wp:positionV relativeFrom="paragraph">
            <wp:posOffset>-735965</wp:posOffset>
          </wp:positionV>
          <wp:extent cx="7635240" cy="10683240"/>
          <wp:effectExtent l="0" t="0" r="3810" b="3810"/>
          <wp:wrapNone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VPAPIR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5240" cy="10683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6D22C3" wp14:editId="45DB480A">
              <wp:simplePos x="0" y="0"/>
              <wp:positionH relativeFrom="column">
                <wp:posOffset>-547370</wp:posOffset>
              </wp:positionH>
              <wp:positionV relativeFrom="paragraph">
                <wp:posOffset>140335</wp:posOffset>
              </wp:positionV>
              <wp:extent cx="5076825" cy="373380"/>
              <wp:effectExtent l="0" t="0" r="9525" b="7620"/>
              <wp:wrapNone/>
              <wp:docPr id="1" name="Szövegdoboz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76825" cy="3733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8678020" w14:textId="77777777" w:rsidR="0002092C" w:rsidRDefault="00641E79" w:rsidP="0002092C">
                          <w:pPr>
                            <w:pStyle w:val="AlsInfoblokk"/>
                            <w:spacing w:before="20" w:after="20"/>
                            <w:rPr>
                              <w:rFonts w:ascii="Montserrat SemiBold" w:hAnsi="Montserrat SemiBold" w:cstheme="minorHAnsi"/>
                              <w:smallCaps/>
                              <w:sz w:val="16"/>
                              <w:szCs w:val="16"/>
                            </w:rPr>
                          </w:pPr>
                          <w:r w:rsidRPr="00666F0F">
                            <w:rPr>
                              <w:rFonts w:ascii="Montserrat SemiBold" w:hAnsi="Montserrat SemiBold" w:cstheme="minorHAnsi"/>
                              <w:smallCaps/>
                              <w:sz w:val="16"/>
                              <w:szCs w:val="16"/>
                            </w:rPr>
                            <w:t>Mezőgazdaság- és Élelmiszertudományi Kar</w:t>
                          </w:r>
                        </w:p>
                        <w:p w14:paraId="05AB12F6" w14:textId="77777777" w:rsidR="0002092C" w:rsidRPr="00666F0F" w:rsidRDefault="00641E79" w:rsidP="0002092C">
                          <w:pPr>
                            <w:pStyle w:val="AlsInfoblokk"/>
                            <w:spacing w:before="20" w:after="20"/>
                            <w:rPr>
                              <w:rFonts w:ascii="Montserrat SemiBold" w:hAnsi="Montserrat SemiBold" w:cstheme="minorHAnsi"/>
                              <w:smallCap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Montserrat SemiBold" w:hAnsi="Montserrat SemiBold" w:cstheme="minorHAnsi"/>
                              <w:smallCaps/>
                              <w:sz w:val="16"/>
                              <w:szCs w:val="16"/>
                            </w:rPr>
                            <w:t>Wittmann Antal Növény-, Állat- és Élelmiszer-tudományi Multidiszciplináris Doktori Iskola</w:t>
                          </w:r>
                        </w:p>
                        <w:p w14:paraId="0F0317D9" w14:textId="77777777" w:rsidR="0002092C" w:rsidRDefault="006C232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06D22C3" id="_x0000_t202" coordsize="21600,21600" o:spt="202" path="m,l,21600r21600,l21600,xe">
              <v:stroke joinstyle="miter"/>
              <v:path gradientshapeok="t" o:connecttype="rect"/>
            </v:shapetype>
            <v:shape id="Szövegdoboz 1" o:spid="_x0000_s1026" type="#_x0000_t202" style="position:absolute;margin-left:-43.1pt;margin-top:11.05pt;width:399.75pt;height:29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" fillcolor="white [3201]" stroked="f" strokeweight=".5pt">
              <v:textbox>
                <w:txbxContent>
                  <w:p w14:paraId="08678020" w14:textId="77777777" w:rsidR="0002092C" w:rsidRDefault="00641E79" w:rsidP="0002092C">
                    <w:pPr>
                      <w:pStyle w:val="AlsInfoblokk"/>
                      <w:spacing w:before="20" w:after="20"/>
                      <w:rPr>
                        <w:rFonts w:ascii="Montserrat SemiBold" w:hAnsi="Montserrat SemiBold" w:cstheme="minorHAnsi"/>
                        <w:smallCaps/>
                        <w:sz w:val="16"/>
                        <w:szCs w:val="16"/>
                      </w:rPr>
                    </w:pPr>
                    <w:r w:rsidRPr="00666F0F">
                      <w:rPr>
                        <w:rFonts w:ascii="Montserrat SemiBold" w:hAnsi="Montserrat SemiBold" w:cstheme="minorHAnsi"/>
                        <w:smallCaps/>
                        <w:sz w:val="16"/>
                        <w:szCs w:val="16"/>
                      </w:rPr>
                      <w:t>Mezőgazdaság- és Élelmiszertudományi Kar</w:t>
                    </w:r>
                  </w:p>
                  <w:p w14:paraId="05AB12F6" w14:textId="77777777" w:rsidR="0002092C" w:rsidRPr="00666F0F" w:rsidRDefault="00641E79" w:rsidP="0002092C">
                    <w:pPr>
                      <w:pStyle w:val="AlsInfoblokk"/>
                      <w:spacing w:before="20" w:after="20"/>
                      <w:rPr>
                        <w:rFonts w:ascii="Montserrat SemiBold" w:hAnsi="Montserrat SemiBold" w:cstheme="minorHAnsi"/>
                        <w:smallCaps/>
                        <w:sz w:val="16"/>
                        <w:szCs w:val="16"/>
                      </w:rPr>
                    </w:pPr>
                    <w:r>
                      <w:rPr>
                        <w:rFonts w:ascii="Montserrat SemiBold" w:hAnsi="Montserrat SemiBold" w:cstheme="minorHAnsi"/>
                        <w:smallCaps/>
                        <w:sz w:val="16"/>
                        <w:szCs w:val="16"/>
                      </w:rPr>
                      <w:t>Wittmann Antal Növény-, Állat- és Élelmiszer-tudományi Multidiszciplináris Doktori Iskola</w:t>
                    </w:r>
                  </w:p>
                  <w:p w14:paraId="0F0317D9" w14:textId="77777777" w:rsidR="0002092C" w:rsidRDefault="00873552"/>
                </w:txbxContent>
              </v:textbox>
            </v:shape>
          </w:pict>
        </mc:Fallback>
      </mc:AlternateContent>
    </w:r>
    <w:r w:rsidR="00641E79">
      <w:tab/>
    </w:r>
    <w:r w:rsidR="00641E79">
      <w:tab/>
    </w:r>
  </w:p>
  <w:p w14:paraId="33F7A518" w14:textId="77777777" w:rsidR="0002092C" w:rsidRDefault="006C232B" w:rsidP="0002092C">
    <w:pPr>
      <w:pStyle w:val="lfej"/>
      <w:tabs>
        <w:tab w:val="clear" w:pos="9072"/>
        <w:tab w:val="left" w:pos="3288"/>
      </w:tabs>
      <w:jc w:val="right"/>
    </w:pPr>
  </w:p>
  <w:p w14:paraId="3E855A44" w14:textId="77777777" w:rsidR="0002092C" w:rsidRDefault="006C232B" w:rsidP="0002092C">
    <w:pPr>
      <w:pStyle w:val="lfej"/>
      <w:tabs>
        <w:tab w:val="clear" w:pos="9072"/>
        <w:tab w:val="left" w:pos="3288"/>
      </w:tabs>
      <w:jc w:val="right"/>
    </w:pPr>
  </w:p>
  <w:p w14:paraId="1CE4C6A9" w14:textId="77777777" w:rsidR="0002092C" w:rsidRDefault="006C232B" w:rsidP="0002092C">
    <w:pPr>
      <w:pStyle w:val="lfej"/>
      <w:tabs>
        <w:tab w:val="clear" w:pos="9072"/>
        <w:tab w:val="left" w:pos="3288"/>
      </w:tabs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BA5EB" w14:textId="77777777" w:rsidR="0002092C" w:rsidRDefault="006C232B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9E7A69"/>
    <w:multiLevelType w:val="hybridMultilevel"/>
    <w:tmpl w:val="D676EF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C1MDQ2NrI0MTRX0lEKTi0uzszPAykwrQUAeashkywAAAA="/>
  </w:docVars>
  <w:rsids>
    <w:rsidRoot w:val="00641E79"/>
    <w:rsid w:val="00000F28"/>
    <w:rsid w:val="00155CDF"/>
    <w:rsid w:val="00233611"/>
    <w:rsid w:val="00252B95"/>
    <w:rsid w:val="002D5ABB"/>
    <w:rsid w:val="00326942"/>
    <w:rsid w:val="00374301"/>
    <w:rsid w:val="0042005C"/>
    <w:rsid w:val="004409A6"/>
    <w:rsid w:val="00495BED"/>
    <w:rsid w:val="004979D7"/>
    <w:rsid w:val="004E3A55"/>
    <w:rsid w:val="00566600"/>
    <w:rsid w:val="006278CE"/>
    <w:rsid w:val="00641E79"/>
    <w:rsid w:val="006C232B"/>
    <w:rsid w:val="007D2DEC"/>
    <w:rsid w:val="007E1401"/>
    <w:rsid w:val="00803BB9"/>
    <w:rsid w:val="00850ED9"/>
    <w:rsid w:val="00873552"/>
    <w:rsid w:val="008B53DC"/>
    <w:rsid w:val="008B66BF"/>
    <w:rsid w:val="00B27BA3"/>
    <w:rsid w:val="00B36A93"/>
    <w:rsid w:val="00B41242"/>
    <w:rsid w:val="00BE01BB"/>
    <w:rsid w:val="00C62991"/>
    <w:rsid w:val="00C67233"/>
    <w:rsid w:val="00D211F8"/>
    <w:rsid w:val="00E92F07"/>
    <w:rsid w:val="00EE63E0"/>
    <w:rsid w:val="00EE7CEE"/>
    <w:rsid w:val="00F35363"/>
    <w:rsid w:val="00FA514F"/>
    <w:rsid w:val="00FB3E79"/>
    <w:rsid w:val="00FE3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887A49"/>
  <w15:docId w15:val="{10A68D14-F405-0E49-84C6-947C21B26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qFormat/>
    <w:rsid w:val="00641E79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7E14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7E14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7E140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641E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641E79"/>
  </w:style>
  <w:style w:type="paragraph" w:styleId="llb">
    <w:name w:val="footer"/>
    <w:basedOn w:val="Norml"/>
    <w:link w:val="llbChar"/>
    <w:uiPriority w:val="99"/>
    <w:unhideWhenUsed/>
    <w:rsid w:val="00641E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641E79"/>
  </w:style>
  <w:style w:type="character" w:styleId="Hiperhivatkozs">
    <w:name w:val="Hyperlink"/>
    <w:basedOn w:val="Bekezdsalapbettpusa"/>
    <w:uiPriority w:val="99"/>
    <w:unhideWhenUsed/>
    <w:rsid w:val="00641E79"/>
    <w:rPr>
      <w:color w:val="0563C1" w:themeColor="hyperlink"/>
      <w:u w:val="single"/>
    </w:rPr>
  </w:style>
  <w:style w:type="paragraph" w:customStyle="1" w:styleId="AlsInfoblokk">
    <w:name w:val="Alsó Infoblokk"/>
    <w:basedOn w:val="llb"/>
    <w:link w:val="AlsInfoblokkChar"/>
    <w:qFormat/>
    <w:rsid w:val="00641E79"/>
    <w:pPr>
      <w:tabs>
        <w:tab w:val="left" w:pos="709"/>
      </w:tabs>
      <w:jc w:val="both"/>
    </w:pPr>
    <w:rPr>
      <w:rFonts w:ascii="Times New Roman" w:hAnsi="Times New Roman"/>
      <w:sz w:val="20"/>
      <w:szCs w:val="20"/>
    </w:rPr>
  </w:style>
  <w:style w:type="character" w:customStyle="1" w:styleId="AlsInfoblokkChar">
    <w:name w:val="Alsó Infoblokk Char"/>
    <w:basedOn w:val="llbChar"/>
    <w:link w:val="AlsInfoblokk"/>
    <w:rsid w:val="00641E79"/>
    <w:rPr>
      <w:rFonts w:ascii="Times New Roman" w:hAnsi="Times New Roman"/>
      <w:sz w:val="20"/>
      <w:szCs w:val="20"/>
    </w:rPr>
  </w:style>
  <w:style w:type="paragraph" w:styleId="Nincstrkz">
    <w:name w:val="No Spacing"/>
    <w:uiPriority w:val="1"/>
    <w:qFormat/>
    <w:rsid w:val="00641E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Cmsor1Char">
    <w:name w:val="Címsor 1 Char"/>
    <w:basedOn w:val="Bekezdsalapbettpusa"/>
    <w:link w:val="Cmsor1"/>
    <w:rsid w:val="00641E79"/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7E140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7E1401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7E14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Szvegtrzs">
    <w:name w:val="Body Text"/>
    <w:basedOn w:val="Norml"/>
    <w:link w:val="SzvegtrzsChar"/>
    <w:semiHidden/>
    <w:rsid w:val="007E1401"/>
    <w:pPr>
      <w:spacing w:after="0" w:line="240" w:lineRule="auto"/>
      <w:jc w:val="center"/>
    </w:pPr>
    <w:rPr>
      <w:rFonts w:ascii="Times New Roman" w:eastAsia="Times New Roman" w:hAnsi="Times New Roman" w:cs="Times New Roman"/>
      <w:sz w:val="36"/>
      <w:szCs w:val="24"/>
      <w:lang w:eastAsia="hu-HU"/>
    </w:rPr>
  </w:style>
  <w:style w:type="character" w:customStyle="1" w:styleId="SzvegtrzsChar">
    <w:name w:val="Szövegtörzs Char"/>
    <w:basedOn w:val="Bekezdsalapbettpusa"/>
    <w:link w:val="Szvegtrzs"/>
    <w:semiHidden/>
    <w:rsid w:val="007E1401"/>
    <w:rPr>
      <w:rFonts w:ascii="Times New Roman" w:eastAsia="Times New Roman" w:hAnsi="Times New Roman" w:cs="Times New Roman"/>
      <w:sz w:val="36"/>
      <w:szCs w:val="24"/>
      <w:lang w:eastAsia="hu-HU"/>
    </w:rPr>
  </w:style>
  <w:style w:type="paragraph" w:styleId="Alcm">
    <w:name w:val="Subtitle"/>
    <w:basedOn w:val="Norml"/>
    <w:link w:val="AlcmChar"/>
    <w:qFormat/>
    <w:rsid w:val="007E1401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4"/>
      <w:lang w:eastAsia="hu-HU"/>
    </w:rPr>
  </w:style>
  <w:style w:type="character" w:customStyle="1" w:styleId="AlcmChar">
    <w:name w:val="Alcím Char"/>
    <w:basedOn w:val="Bekezdsalapbettpusa"/>
    <w:link w:val="Alcm"/>
    <w:rsid w:val="007E1401"/>
    <w:rPr>
      <w:rFonts w:ascii="Times New Roman" w:eastAsia="Times New Roman" w:hAnsi="Times New Roman" w:cs="Times New Roman"/>
      <w:sz w:val="28"/>
      <w:szCs w:val="24"/>
      <w:lang w:eastAsia="hu-HU"/>
    </w:rPr>
  </w:style>
  <w:style w:type="paragraph" w:styleId="Szvegtrzs3">
    <w:name w:val="Body Text 3"/>
    <w:basedOn w:val="Norml"/>
    <w:link w:val="Szvegtrzs3Char"/>
    <w:semiHidden/>
    <w:rsid w:val="007E1401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Szvegtrzs3Char">
    <w:name w:val="Szövegtörzs 3 Char"/>
    <w:basedOn w:val="Bekezdsalapbettpusa"/>
    <w:link w:val="Szvegtrzs3"/>
    <w:semiHidden/>
    <w:rsid w:val="007E1401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00F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00F28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Bekezdsalapbettpusa"/>
    <w:rsid w:val="008B66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1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meet.google.com/esx-isit-qwh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6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hasznalo</dc:creator>
  <cp:lastModifiedBy>felhasznalo</cp:lastModifiedBy>
  <cp:revision>4</cp:revision>
  <dcterms:created xsi:type="dcterms:W3CDTF">2021-04-08T06:56:00Z</dcterms:created>
  <dcterms:modified xsi:type="dcterms:W3CDTF">2021-04-12T08:57:00Z</dcterms:modified>
</cp:coreProperties>
</file>